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A2675" w14:textId="24C88104" w:rsidR="00B64FAE" w:rsidRPr="00B64FAE" w:rsidRDefault="00112432" w:rsidP="00B64FAE">
      <w:pPr>
        <w:pStyle w:val="Heading1"/>
        <w:spacing w:before="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1) </w:t>
      </w:r>
      <w:r w:rsidR="00B64FAE" w:rsidRPr="00B64FAE">
        <w:rPr>
          <w:rFonts w:ascii="Arial" w:hAnsi="Arial" w:cs="Arial"/>
          <w:b/>
          <w:bCs/>
          <w:color w:val="000000" w:themeColor="text1"/>
        </w:rPr>
        <w:t xml:space="preserve">36 Beautiful Color Gradients </w:t>
      </w:r>
      <w:r w:rsidR="00B64FAE">
        <w:rPr>
          <w:rFonts w:ascii="Arial" w:hAnsi="Arial" w:cs="Arial"/>
          <w:b/>
          <w:bCs/>
          <w:color w:val="000000" w:themeColor="text1"/>
        </w:rPr>
        <w:t>f</w:t>
      </w:r>
      <w:r w:rsidR="00B64FAE" w:rsidRPr="00B64FAE">
        <w:rPr>
          <w:rFonts w:ascii="Arial" w:hAnsi="Arial" w:cs="Arial"/>
          <w:b/>
          <w:bCs/>
          <w:color w:val="000000" w:themeColor="text1"/>
        </w:rPr>
        <w:t>or Your Next Design Project</w:t>
      </w:r>
    </w:p>
    <w:p w14:paraId="7DBA8736" w14:textId="0BEC3E7F" w:rsidR="00E1388C" w:rsidRDefault="00B64FAE" w:rsidP="0089316B">
      <w:pPr>
        <w:spacing w:line="360" w:lineRule="auto"/>
        <w:rPr>
          <w:sz w:val="28"/>
          <w:szCs w:val="28"/>
        </w:rPr>
      </w:pPr>
      <w:r w:rsidRPr="00B64FAE">
        <w:rPr>
          <w:sz w:val="28"/>
          <w:szCs w:val="28"/>
        </w:rPr>
        <w:t>=&gt;</w:t>
      </w:r>
      <w:hyperlink r:id="rId4" w:history="1">
        <w:r w:rsidR="0089316B" w:rsidRPr="006060A3">
          <w:rPr>
            <w:rStyle w:val="Hyperlink"/>
            <w:sz w:val="28"/>
            <w:szCs w:val="28"/>
          </w:rPr>
          <w:t>https://digitalsynopsis.com/design/beautiful-color-ui-gradients-backgrounds/</w:t>
        </w:r>
      </w:hyperlink>
    </w:p>
    <w:p w14:paraId="19EA8C29" w14:textId="735BB006" w:rsidR="0089316B" w:rsidRPr="0089316B" w:rsidRDefault="0089316B" w:rsidP="0089316B">
      <w:pPr>
        <w:pStyle w:val="Heading1"/>
        <w:shd w:val="clear" w:color="auto" w:fill="FFFFFF"/>
        <w:spacing w:before="0"/>
        <w:rPr>
          <w:rFonts w:ascii="Arial" w:hAnsi="Arial" w:cs="Arial"/>
          <w:caps/>
          <w:color w:val="000000" w:themeColor="text1"/>
          <w:spacing w:val="18"/>
        </w:rPr>
      </w:pPr>
      <w:r w:rsidRPr="0089316B">
        <w:rPr>
          <w:rFonts w:ascii="Arial" w:hAnsi="Arial" w:cs="Arial"/>
          <w:b/>
          <w:bCs/>
          <w:caps/>
          <w:color w:val="000000" w:themeColor="text1"/>
          <w:spacing w:val="18"/>
        </w:rPr>
        <w:t>90 NAVIGATION-MENU UI DESIGN EXAMPLES</w:t>
      </w:r>
    </w:p>
    <w:p w14:paraId="13B277B6" w14:textId="7906EE22" w:rsidR="0089316B" w:rsidRPr="00B64FAE" w:rsidRDefault="0089316B">
      <w:pPr>
        <w:rPr>
          <w:sz w:val="28"/>
          <w:szCs w:val="28"/>
        </w:rPr>
      </w:pPr>
      <w:r>
        <w:rPr>
          <w:sz w:val="28"/>
          <w:szCs w:val="28"/>
        </w:rPr>
        <w:t>=&gt;</w:t>
      </w:r>
      <w:r w:rsidRPr="0089316B">
        <w:rPr>
          <w:sz w:val="28"/>
          <w:szCs w:val="28"/>
        </w:rPr>
        <w:t>https://codemyui.com/tag/navigation-menu/</w:t>
      </w:r>
    </w:p>
    <w:sectPr w:rsidR="0089316B" w:rsidRPr="00B64F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WwMDG2MDc2sDBQ0lEKTi0uzszPAykwqgUAY7/ArCwAAAA="/>
  </w:docVars>
  <w:rsids>
    <w:rsidRoot w:val="00E1388C"/>
    <w:rsid w:val="00112432"/>
    <w:rsid w:val="0089316B"/>
    <w:rsid w:val="00B64FAE"/>
    <w:rsid w:val="00E13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93610"/>
  <w15:chartTrackingRefBased/>
  <w15:docId w15:val="{339D8C34-0697-4722-9CD1-36B32D4FD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4F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F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931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31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3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igitalsynopsis.com/design/beautiful-color-ui-gradients-backgroun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4</cp:revision>
  <dcterms:created xsi:type="dcterms:W3CDTF">2021-07-12T14:51:00Z</dcterms:created>
  <dcterms:modified xsi:type="dcterms:W3CDTF">2021-07-17T15:31:00Z</dcterms:modified>
</cp:coreProperties>
</file>